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C8782C" w14:textId="0EC827C0" w:rsidR="00690C90" w:rsidRPr="00A55D74" w:rsidRDefault="00690C90" w:rsidP="00690C90">
      <w:pPr>
        <w:rPr>
          <w:b/>
          <w:bCs/>
        </w:rPr>
      </w:pPr>
      <w:r w:rsidRPr="00A55D74">
        <w:rPr>
          <w:b/>
          <w:bCs/>
        </w:rPr>
        <w:t>Exercise No: 1</w:t>
      </w:r>
      <w:r>
        <w:rPr>
          <w:b/>
          <w:bCs/>
        </w:rPr>
        <w:t>4</w:t>
      </w:r>
    </w:p>
    <w:p w14:paraId="76B6F404" w14:textId="77777777" w:rsidR="00690C90" w:rsidRPr="00A55D74" w:rsidRDefault="00690C90" w:rsidP="00690C90">
      <w:pPr>
        <w:pBdr>
          <w:bottom w:val="single" w:sz="12" w:space="1" w:color="auto"/>
        </w:pBdr>
        <w:rPr>
          <w:b/>
          <w:bCs/>
        </w:rPr>
      </w:pPr>
      <w:r w:rsidRPr="00A55D74">
        <w:rPr>
          <w:b/>
          <w:bCs/>
        </w:rPr>
        <w:t>Date:</w:t>
      </w:r>
    </w:p>
    <w:p w14:paraId="63BC3AF5" w14:textId="77777777" w:rsidR="00690C90" w:rsidRPr="00A55D74" w:rsidRDefault="00690C90" w:rsidP="00690C90">
      <w:pPr>
        <w:rPr>
          <w:b/>
          <w:bCs/>
        </w:rPr>
      </w:pPr>
      <w:r w:rsidRPr="00A55D74">
        <w:rPr>
          <w:b/>
          <w:bCs/>
        </w:rPr>
        <w:t>Aim:</w:t>
      </w:r>
    </w:p>
    <w:p w14:paraId="2DF67CF0" w14:textId="77777777" w:rsidR="00690C90" w:rsidRPr="00690C90" w:rsidRDefault="00690C90" w:rsidP="00690C90">
      <w:pPr>
        <w:ind w:left="720"/>
        <w:rPr>
          <w:rFonts w:cs="Arial"/>
          <w:color w:val="333333"/>
        </w:rPr>
      </w:pPr>
      <w:r w:rsidRPr="00690C90">
        <w:rPr>
          <w:sz w:val="21"/>
          <w:szCs w:val="21"/>
        </w:rPr>
        <w:t>To</w:t>
      </w:r>
      <w:r w:rsidRPr="00690C90">
        <w:rPr>
          <w:rFonts w:cs="Arial"/>
          <w:color w:val="333333"/>
          <w:sz w:val="21"/>
          <w:szCs w:val="21"/>
        </w:rPr>
        <w:t xml:space="preserve"> write a Python class to find validity of a string of parentheses, '(', ')', '{', '}', '[' and ']. </w:t>
      </w:r>
    </w:p>
    <w:p w14:paraId="6499F996" w14:textId="7ED434B2" w:rsidR="00690C90" w:rsidRPr="00A55D74" w:rsidRDefault="00690C90" w:rsidP="00690C90">
      <w:pPr>
        <w:rPr>
          <w:b/>
          <w:bCs/>
        </w:rPr>
      </w:pPr>
      <w:r w:rsidRPr="00A55D74">
        <w:rPr>
          <w:b/>
          <w:bCs/>
        </w:rPr>
        <w:t>Program:</w:t>
      </w:r>
    </w:p>
    <w:p w14:paraId="6D1367B2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>def areBracketsBalanced(expr):</w:t>
      </w:r>
    </w:p>
    <w:p w14:paraId="1C7E0596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stack = []</w:t>
      </w:r>
    </w:p>
    <w:p w14:paraId="29A910F4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for c in expr:</w:t>
      </w:r>
    </w:p>
    <w:p w14:paraId="55FC22BA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    if c in ["(","{","["]:</w:t>
      </w:r>
    </w:p>
    <w:p w14:paraId="44CD1B5A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        stack.append(c)</w:t>
      </w:r>
    </w:p>
    <w:p w14:paraId="0B9F271D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    else:</w:t>
      </w:r>
    </w:p>
    <w:p w14:paraId="73AC27B9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        if not stack:</w:t>
      </w:r>
    </w:p>
    <w:p w14:paraId="2E7CDA25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            return False</w:t>
      </w:r>
    </w:p>
    <w:p w14:paraId="06C993B0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        current_c = stack.pop()</w:t>
      </w:r>
    </w:p>
    <w:p w14:paraId="7E337D08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        if current_c =="(":</w:t>
      </w:r>
    </w:p>
    <w:p w14:paraId="1850A1A8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            if c!=")":</w:t>
      </w:r>
    </w:p>
    <w:p w14:paraId="68566659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                return False</w:t>
      </w:r>
    </w:p>
    <w:p w14:paraId="55A146A3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        if current_c == "{":</w:t>
      </w:r>
    </w:p>
    <w:p w14:paraId="271FC10B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            if c!="}":</w:t>
      </w:r>
    </w:p>
    <w:p w14:paraId="083D9712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                return False</w:t>
      </w:r>
    </w:p>
    <w:p w14:paraId="3DD9395F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        if current_c == "[":</w:t>
      </w:r>
    </w:p>
    <w:p w14:paraId="517AD551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            if c!="]":</w:t>
      </w:r>
    </w:p>
    <w:p w14:paraId="70565C2A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                return False</w:t>
      </w:r>
    </w:p>
    <w:p w14:paraId="3C1AABFF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if stack:</w:t>
      </w:r>
    </w:p>
    <w:p w14:paraId="66452F79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    return False</w:t>
      </w:r>
    </w:p>
    <w:p w14:paraId="073B2CFF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return True</w:t>
      </w:r>
    </w:p>
    <w:p w14:paraId="0439E5AB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>if __name__ == "__main__":</w:t>
      </w:r>
    </w:p>
    <w:p w14:paraId="3C2C78FC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expr = input("input:")</w:t>
      </w:r>
    </w:p>
    <w:p w14:paraId="112A274D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if areBracketsBalanced(expr):</w:t>
      </w:r>
    </w:p>
    <w:p w14:paraId="193280F4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    print("Output: Valid")</w:t>
      </w:r>
    </w:p>
    <w:p w14:paraId="4189CB29" w14:textId="77777777" w:rsidR="00690C90" w:rsidRPr="00690C90" w:rsidRDefault="00690C90" w:rsidP="00690C90">
      <w:pPr>
        <w:ind w:left="720"/>
        <w:rPr>
          <w:rFonts w:cs="Arial"/>
          <w:color w:val="333333"/>
          <w:sz w:val="21"/>
          <w:szCs w:val="21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t xml:space="preserve">    else: </w:t>
      </w:r>
    </w:p>
    <w:p w14:paraId="5E43B86A" w14:textId="77777777" w:rsidR="00690C90" w:rsidRPr="00762179" w:rsidRDefault="00690C90" w:rsidP="00690C90">
      <w:pPr>
        <w:ind w:left="720"/>
        <w:rPr>
          <w:rFonts w:ascii="Comic Sans MS" w:hAnsi="Comic Sans MS" w:cs="Arial"/>
          <w:color w:val="333333"/>
          <w:sz w:val="24"/>
          <w:szCs w:val="24"/>
          <w:shd w:val="clear" w:color="auto" w:fill="FFFFFF"/>
        </w:rPr>
      </w:pPr>
      <w:r w:rsidRPr="00690C90">
        <w:rPr>
          <w:rFonts w:cs="Arial"/>
          <w:color w:val="333333"/>
          <w:sz w:val="21"/>
          <w:szCs w:val="21"/>
          <w:shd w:val="clear" w:color="auto" w:fill="FFFFFF"/>
        </w:rPr>
        <w:lastRenderedPageBreak/>
        <w:t xml:space="preserve">        print("Output: Invalid")</w:t>
      </w:r>
    </w:p>
    <w:p w14:paraId="671D4238" w14:textId="77777777" w:rsidR="00690C90" w:rsidRDefault="00690C90" w:rsidP="00690C90">
      <w:r w:rsidRPr="00A55D74">
        <w:rPr>
          <w:b/>
          <w:bCs/>
        </w:rPr>
        <w:t>Link:</w:t>
      </w:r>
    </w:p>
    <w:p w14:paraId="52B39FFF" w14:textId="654ACE61" w:rsidR="00690C90" w:rsidRPr="00416273" w:rsidRDefault="00690C90" w:rsidP="00690C90">
      <w:r>
        <w:tab/>
      </w:r>
      <w:hyperlink r:id="rId4" w:history="1">
        <w:r w:rsidRPr="00690C90">
          <w:rPr>
            <w:rStyle w:val="Hyperlink"/>
          </w:rPr>
          <w:t>http://103.53.53.18/mod/vpl/forms/edit.php?id=327&amp;userid=1788#</w:t>
        </w:r>
      </w:hyperlink>
      <w:r w:rsidRPr="00416273">
        <w:t xml:space="preserve"> </w:t>
      </w:r>
    </w:p>
    <w:p w14:paraId="53B05DC3" w14:textId="6E5A5DBD" w:rsidR="00690C90" w:rsidRPr="00690C90" w:rsidRDefault="00690C90" w:rsidP="00690C90">
      <w:pPr>
        <w:rPr>
          <w:b/>
          <w:bCs/>
        </w:rPr>
      </w:pPr>
      <w:r w:rsidRPr="00A55D74">
        <w:rPr>
          <w:b/>
          <w:bCs/>
        </w:rPr>
        <w:t>Output:</w:t>
      </w:r>
    </w:p>
    <w:p w14:paraId="3DF53B4D" w14:textId="4B0681DA" w:rsidR="00690C90" w:rsidRPr="00A55D74" w:rsidRDefault="00690C90" w:rsidP="00690C90">
      <w:pPr>
        <w:rPr>
          <w:b/>
          <w:bCs/>
        </w:rPr>
      </w:pPr>
      <w:r>
        <w:rPr>
          <w:rFonts w:ascii="Comic Sans MS" w:hAnsi="Comic Sans MS" w:cs="Arial"/>
          <w:b/>
          <w:bCs/>
          <w:noProof/>
          <w:color w:val="333333"/>
          <w:sz w:val="28"/>
          <w:szCs w:val="28"/>
          <w:shd w:val="clear" w:color="auto" w:fill="FFFFFF"/>
        </w:rPr>
        <w:drawing>
          <wp:inline distT="0" distB="0" distL="0" distR="0" wp14:anchorId="32F531E9" wp14:editId="701EF2ED">
            <wp:extent cx="5045845" cy="1874520"/>
            <wp:effectExtent l="0" t="0" r="254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9344" t="28701" r="29538" b="44501"/>
                    <a:stretch/>
                  </pic:blipFill>
                  <pic:spPr bwMode="auto">
                    <a:xfrm>
                      <a:off x="0" y="0"/>
                      <a:ext cx="5113828" cy="18997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F0DCDB" w14:textId="77777777" w:rsidR="00690C90" w:rsidRPr="00A55D74" w:rsidRDefault="00690C90" w:rsidP="00690C90">
      <w:pPr>
        <w:rPr>
          <w:b/>
          <w:bCs/>
        </w:rPr>
      </w:pPr>
      <w:r w:rsidRPr="00A55D74">
        <w:rPr>
          <w:b/>
          <w:bCs/>
        </w:rPr>
        <w:t>Result:</w:t>
      </w:r>
    </w:p>
    <w:p w14:paraId="4A5575E8" w14:textId="77777777" w:rsidR="00690C90" w:rsidRPr="00A55D74" w:rsidRDefault="00690C90" w:rsidP="00690C90">
      <w:pPr>
        <w:ind w:firstLine="720"/>
      </w:pPr>
      <w:r w:rsidRPr="00A55D74">
        <w:t>The output has been successfully executed and verified.</w:t>
      </w:r>
    </w:p>
    <w:p w14:paraId="4B990F89" w14:textId="77777777" w:rsidR="00690C90" w:rsidRDefault="00690C90" w:rsidP="00690C90"/>
    <w:p w14:paraId="49F5D4D5" w14:textId="77777777" w:rsidR="00690C90" w:rsidRDefault="00690C90" w:rsidP="00690C90"/>
    <w:p w14:paraId="76F2D5F4" w14:textId="77777777" w:rsidR="00690C90" w:rsidRDefault="00690C90" w:rsidP="00690C90"/>
    <w:p w14:paraId="1BC240AB" w14:textId="77777777" w:rsidR="00DB7619" w:rsidRPr="00690C90" w:rsidRDefault="00DB7619" w:rsidP="00690C90"/>
    <w:sectPr w:rsidR="00DB7619" w:rsidRPr="00690C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NjA0tTQ1M7E0NTdT0lEKTi0uzszPAykwrAUAuPqDOiwAAAA="/>
  </w:docVars>
  <w:rsids>
    <w:rsidRoot w:val="00690C90"/>
    <w:rsid w:val="00690C90"/>
    <w:rsid w:val="00DB7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3F287"/>
  <w15:chartTrackingRefBased/>
  <w15:docId w15:val="{4C92D37F-D115-4DD6-897F-6D09D53DD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Book Antiqua" w:eastAsiaTheme="minorEastAsia" w:hAnsi="Book Antiqua" w:cstheme="minorBidi"/>
        <w:sz w:val="22"/>
        <w:szCs w:val="22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0C90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90C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0C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://103.53.53.18/mod/vpl/forms/edit.php?id=327&amp;userid=178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62</Words>
  <Characters>925</Characters>
  <Application>Microsoft Office Word</Application>
  <DocSecurity>0</DocSecurity>
  <Lines>7</Lines>
  <Paragraphs>2</Paragraphs>
  <ScaleCrop>false</ScaleCrop>
  <Company/>
  <LinksUpToDate>false</LinksUpToDate>
  <CharactersWithSpaces>1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BABUJII G</dc:creator>
  <cp:keywords/>
  <dc:description/>
  <cp:lastModifiedBy>MOHANBABUJII G</cp:lastModifiedBy>
  <cp:revision>1</cp:revision>
  <dcterms:created xsi:type="dcterms:W3CDTF">2020-11-21T11:02:00Z</dcterms:created>
  <dcterms:modified xsi:type="dcterms:W3CDTF">2020-11-21T11:05:00Z</dcterms:modified>
</cp:coreProperties>
</file>